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ซ้อมNECTEC</w:t>
      </w:r>
      <w:r>
        <w:t xml:space="preserve"> </w:t>
      </w:r>
      <w:r>
        <w:t xml:space="preserve">ACE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เปิดไฟ]</w:t>
      </w:r>
    </w:p>
    <w:p>
      <w:pPr>
        <w:pStyle w:val="BodyText"/>
      </w:pPr>
      <w:r>
        <w:t xml:space="preserve">(บรรยาย) ที่นี่คือ NECTEC เป็นหน่วยงานวิจัยและพัฒนาอิเล็กทรอนิกส์คอมพิวเตอร์ ที่เราทำอยู่บนพื้นฐานของความเชื่อ ในการตามหาวิทยาการใหม่ ๆ ต้องเริ่มต้นด้วยการทำความเข้าใจกับคำจำกัดความของช่วงเวลาไว้สักหน่อย ผลงานทั้งหมดตลอดเวลาที่ผ่านมานั้น ไม่ใช่เป็นจุดสิ้นสุด แต่เป็นเพียงจุดเริ่มต้นในขั้นต่อไป การศึกษาอดีตมอบบทเรียนทางประวัติศาสตร์และเมื่อสั่งสมนาน ๆ เข้า มันจะเกิดซึ่งได้กลายเป็นปัจจัยกำหนดทิศทางในปัจจุบัน มันคือช่วงเวลาของความทันสมัยและความก้าวหน้า ที่เข้ามาช่วยกลผลักดัน ไปวันพรุ่งนี้ ซึ่งนั่นไม่ใช่เรื่องง่เอียดตรงตามความต้องการมากยิ่งขึ้น</w:t>
      </w:r>
    </w:p>
    <w:p>
      <w:pPr>
        <w:pStyle w:val="BodyText"/>
      </w:pPr>
      <w:r>
        <w:t xml:space="preserve">(บรรยาย) ความฉลาดของจะถูกประจายไปอยู่ในทุกส่วนของกระบวนการ ทำให้สามารถติดตามคุณภาพ และติดตามรายละเอียด ให้ทุกคนมีชีวิตดิจิต่นะคะ สวัสดีค่ะ</w:t>
      </w:r>
    </w:p>
    <w:p>
      <w:pPr>
        <w:pStyle w:val="BodyText"/>
      </w:pPr>
      <w:r>
        <w:t xml:space="preserve">(จิ๊บจิ๊บ) สวัสดีค่ะ พี่เป็ด พี่อาร์มและแขกผู้มีเกียรติทุกท่านนี้จิ๊บจิ๊บเองค่ะ</w:t>
      </w:r>
    </w:p>
    <w:p>
      <w:pPr>
        <w:pStyle w:val="BodyText"/>
      </w:pPr>
      <w:r>
        <w:t xml:space="preserve">(คุณศิริพร) ขออนุญาตแนะนำนะคะ นี่คน้องสาวเป็ดหน่อยได้ไหมคะ คนนี้คือจิ๊บจิ๊บนะคะ สวัสดีค่ะจิ๊บ ๆ</w:t>
      </w:r>
    </w:p>
    <w:p>
      <w:pPr>
        <w:pStyle w:val="BodyText"/>
      </w:pPr>
      <w:r>
        <w:t xml:space="preserve">(จิ๊บจิ๊บ) ขอบคุณค่ะพี่เป็ด พี่อาร์ม วันนี้เป็นการออกมาจากห้องแล็บ</w:t>
      </w:r>
    </w:p>
    <w:p>
      <w:pPr>
        <w:pStyle w:val="BodyText"/>
      </w:pPr>
      <w:r>
        <w:t xml:space="preserve">(คุณศิริพร) เป็นอย่างไรบ้างคะ วันนี้ ทำงานในแล็บพูดอยู่คนเดียวมานาน วันนี้มีคนคุยด้วยแล้วดีใจจังเลยค่ะ</w:t>
      </w:r>
    </w:p>
    <w:p>
      <w:pPr>
        <w:pStyle w:val="BodyText"/>
      </w:pPr>
      <w:r>
        <w:t xml:space="preserve">(คุณศิริพร) ตื่นเต้นกว่านี้อีกได้ไหมคะจิ๊บจิ๊บ นี้ตื่นเต้นแล้วหรอคะ แล้วในช่วงนี้มีข่าวอะไรที่น่าสนใจบ้างคะ</w:t>
      </w:r>
    </w:p>
    <w:p>
      <w:pPr>
        <w:pStyle w:val="BodyText"/>
      </w:pPr>
      <w:r>
        <w:t xml:space="preserve">(จิ๊บจิ๊บ) พยูนน้อยมาเรียมเสียชีวิตแล้วเนื่องจากพบขยะพลาสติกในท้อง</w:t>
      </w:r>
    </w:p>
    <w:p>
      <w:pPr>
        <w:pStyle w:val="BodyText"/>
      </w:pPr>
      <w:r>
        <w:t xml:space="preserve">(คุณศิริพร) โธ่น่าสงสารนะคะ</w:t>
      </w:r>
    </w:p>
    <w:p>
      <w:pPr>
        <w:pStyle w:val="BodyText"/>
      </w:pPr>
      <w:r>
        <w:t xml:space="preserve">(ดร.ปรัชญา) โธ่ลูก น่าสนใจมากคะ เอาละคะ ถึงเวลาที่ทุกท่านรอคอยแล้วนะคะ ในวันนี้ค่ะ ดิฉันต้องขอมอบหน้าที่พิธีกร ได้ทำหน้าที่พิธีกรในช่วงนี้ค่ะ</w:t>
      </w:r>
    </w:p>
    <w:p>
      <w:pPr>
        <w:pStyle w:val="BodyText"/>
      </w:pPr>
      <w:r>
        <w:t xml:space="preserve">(จิ๊บจิ๊บ) ขอบคุณค่ะพี่เป็ด จิ๊บจิ๊บและเพื่อน ๆ จะสามารถช่วยททุกท่านได้รับทราบโดยตรงจาก ดร.ชัย วุฒิวิวัฒน์ชัย ศูนย์เทคโนโลยีอิเล็กทรอนิกส์และคอมพิวเตอร์แห่งชาติ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ดร.ชัย) ขอบคุณครับ จิ๊บจิ๊บ นั้นก็คือ Thai AI Service Platform AI สัญชาติไทยนะครับ ผมก็ขออนุญาตประกาศชื่ออย่างเป็นทางการนะครับ เราเรียก AI for Thai ซึ่งเป็น Platform สำหรับทุก ๆ คน พัฒนาโดย NECTEC สะสมองค์ความรู้และทรัพยากรการวิจัยเรื่อง AI มาเป็นเวลานานกว่า 20 ปีครับ โดยให้ทุกท่านได้เห็นภาพก็ขออนุญาต รับชมสไลด์สั้น ๆ ก่อนนะครับ</w:t>
      </w:r>
    </w:p>
    <w:p>
      <w:pPr>
        <w:pStyle w:val="BodyText"/>
      </w:pPr>
      <w:r>
        <w:t xml:space="preserve">(บรรยาย) ก้าวสู่ยุคปัญญาประดิษฐ์ ที่ถูกสร้างขึ้น เช่น ตัดคำ วิเคราะห์ไวยากรณ์ วิเคราะห์คำอ่าน วิเคราะห์ความคิดเห็น วิเคราะห์ภาพและวิดีโอ เข้าใจ และสร้างเสียงพูดภาษาไทย ตลอดจน Chat Bot หากคุณคือนักพัฒนา ผู้ประกอบการ บริษัท SMEs ที่มีจินตนาการสร้างสรรค์ อยากพัฒนาแอพริเคชันได้อย่างรวดเร็ว ให้ AI for Thai เป็นผู้ช่วยของคุณ ด้วยบริการที่พร้อมใช้ Chat Bot เพื่อโต้ตอบคำถาม คำถามให้บริการแก่ลุกค้าแทนพนักงาน</w:t>
      </w:r>
    </w:p>
    <w:p>
      <w:pPr>
        <w:pStyle w:val="BodyText"/>
      </w:pPr>
      <w:r>
        <w:t xml:space="preserve">(จิ๊บจิ๊บ) จิ๊บจิ๊บพร้อมให้บริการแล้วค่ะ Logistics บริการวิเคราะห์ใบหน้า ของการเกิดอุบัติเหตุ การแพทย์ มาวิเคราะห์ความเสี่ยงของโรคต่าง ๆ และการท่องเที่ยวสามารถใช้ AI แปลภาษาไทยและวิเคราะห์รูปต่าง ๆ จากภาพถ่าย AI for Thai AI สัญชาติได้ ด้วยจุดเด่นที่เข้าใจความเป็นไทย พร้อมใช้ ง่ายต่อการใช้งาน</w:t>
      </w:r>
    </w:p>
    <w:p>
      <w:pPr>
        <w:pStyle w:val="BodyText"/>
      </w:pPr>
      <w:r>
        <w:t xml:space="preserve">(ดร.ชัย) และนั่นก็คือ AI for Thai ครับ ซึ่งผมมีความตั้งใจเป็นอย่างยิ่งครับ ที่จะเปิดบริการสาธารณะสำหรับพวกเราทุกคน ผมอยากจะพูดถึง AI for Thai สั้น ๆ อีกสัก 2 ประเด็นนะครับ ประเด็นแรกก็จะเป็นเรื่องของการเติบโตของ AI ในประเทศไทยนะครับ ซึ่งจุดสำคัญอยู่ที่ว่า Survey มานี่ มีผู้เชี่ยวชาญทางด้าน AI ในประเทศไทยนี่รวมแล้วนี่ไม่ถึง 200 คนนะครับ ในขณะที่โจทย์ที่จะเกิดขึ้นสำหรับ AI ในอนาคตอันใกล้นี่มีมากมายมหาศาล เพราะฉะนั้น สามารถสร้างมูลค่าพัฒนาบุคคลากร ผู้เชี่ยวชาญทางด้าน AI อีก AI เพิ่มเติมอีกอย่างรวดเร็วนะครับ ผมเชื่อแน่ว่า AI for Thai ซึ่งเป็นฐานตัวนี้ จะเป็นส่วนหนึ่งในการที่จะช่วยทำให้การพัฒนาผู้เชี่ยวชาญAI ผู้เชี่ยวชายญ AI นี่ เป็นไปอย่างก้าวกระโดดนะครับ ก็ขอกราบขอบพระคุณผู้สนับสนุนเบื้องต้นของเราในตอนนี้ที่ร่วมกันทำให้เกิด AI for Thai ขึ้นมาได้ ก็คือ บริษัท กสท โทรคมนาคม จำกัด</w:t>
      </w:r>
    </w:p>
    <w:p>
      <w:pPr>
        <w:pStyle w:val="BodyText"/>
      </w:pPr>
      <w:r>
        <w:t xml:space="preserve">(มหาชน) และ บริษัท อินเทอร์เน็ตไทยแลนด์ จำกัด</w:t>
      </w:r>
    </w:p>
    <w:p>
      <w:pPr>
        <w:pStyle w:val="BodyText"/>
      </w:pPr>
      <w:r>
        <w:t xml:space="preserve">(มหาชน) ครับ เห็นภาพของ AI สัญชาติ อย่างเป็นรูปธรรม เป็นครั้งแรกแล้วนี่ นอกจากน้อง จิ๊บจิ๊บแล้ว วันนี้มีความพิเศษเป็นอย่างยิ่งครับ ผมอยากเชิญทุกท่านนี่พบกับสื่อมวลชน AI คนแรกของไทยครับ ขอให้ทุกท่านพบกับคุณ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ดร.ชัย) สวัสดีครับคุณ สุทธิชัย หยุ่น ครับ</w:t>
      </w:r>
    </w:p>
    <w:p>
      <w:pPr>
        <w:pStyle w:val="BodyText"/>
      </w:pPr>
      <w:r>
        <w:t xml:space="preserve">(Suthichai AI) สวัสดีครับ ดร.ชัย และแขกผู้มีเกียรติ ผม สุทธิชัย หยุ่น ครับ ไม่ใช่ เจ้าเก่านะครับ ผมเป็น สุทธิชัยหยุ่น AI</w:t>
      </w:r>
    </w:p>
    <w:p>
      <w:pPr>
        <w:pStyle w:val="BodyText"/>
      </w:pPr>
      <w:r>
        <w:t xml:space="preserve">(ดร.ชัย) ครับ เชิญนั่งก่อนครับคุณ สุทธิชัย หยุ่น ครับ คุณสุทธิชัยทราบไหมว่าคุณสุทธชัยกลายเป็น AI ไป</w:t>
      </w:r>
    </w:p>
    <w:p>
      <w:pPr>
        <w:pStyle w:val="BodyText"/>
      </w:pPr>
      <w:r>
        <w:t xml:space="preserve">(Suthichai AI) เป็นความ เลยล่ะครับ แล้ว ดร. ชัย ไม่สนใจบ้างหรือครับ</w:t>
      </w:r>
    </w:p>
    <w:p>
      <w:pPr>
        <w:pStyle w:val="BodyText"/>
      </w:pPr>
      <w:r>
        <w:t xml:space="preserve">(ดร.ชัย) ครับ น่าสนใจเป็นอย่างยิ่งครับ ครับ ก็ในอนาคตอันใกล้เราอาจจะกลายเป็น Avatar มานั่งคุยกันก็ได้นะครับ คุณสุทธิชัยคงพอทราบนะคร้บ ตอนนี้เราอยู่ในเรื่องประเด็น AI กันอยู่ แน่นอนครับ เพราะตัวผมเองก็เกิดมาจากงานวิจัยที่ทาง NECTEC พัฒนามาเหมือนกันครับ</w:t>
      </w:r>
    </w:p>
    <w:p>
      <w:pPr>
        <w:pStyle w:val="BodyText"/>
      </w:pPr>
      <w:r>
        <w:t xml:space="preserve">(ดร.ชัย) ถ้าอย่างนั้นคุณสุทธิชเัยงานในบทบาทของคุณสุทธิชัยเป็นอย่างไรบ้างครับ</w:t>
      </w:r>
    </w:p>
    <w:p>
      <w:pPr>
        <w:pStyle w:val="BodyText"/>
      </w:pPr>
      <w:r>
        <w:t xml:space="preserve">(Suthichai AI) ยินดีเป็นอย่างยิ่งครับดร.ชัย ก่อนอื่นผมขอประกาศเป็นนักข่าว AI คนแรกของประเทศไทยครับ AI ย่อมาจาก Artificial Intelligence แห่งยุคดิจิทัลครับ สุทธิชัย AI กำลังจะปฏิวัติโลกของปฏิวัติโลกของข่าวสารครั้งประวัติศาสตร์ครับ</w:t>
      </w:r>
    </w:p>
    <w:p>
      <w:pPr>
        <w:pStyle w:val="BodyText"/>
      </w:pPr>
      <w:r>
        <w:t xml:space="preserve">(ดร.ชัย) น่าสนใจมากครับ แล้ว AI จะไปปฏิวัติข่าวสารอย่างไรบ้างครับ</w:t>
      </w:r>
    </w:p>
    <w:p>
      <w:pPr>
        <w:pStyle w:val="BodyText"/>
      </w:pPr>
      <w:r>
        <w:t xml:space="preserve">(Suthichai AI) ผมจะนำเสนอเรื่องราวที่เกิดขึ้นทุกนาทีได้อย่างรวดเร็ว และแม่นยำ Suthichai AI คือตัวตนเองผม เสียงจริง ลีลาท่าทางจริง ระวังนะครับ Suthichai AI อาจมีอารมณ์และจิตวิญญาณของสุทธิชัย หยุ่นตัวจริงได้สักวันหนึ่งครับ ผมทำข่าวมาเกือบ 50 ปี ตลอดชีวิต แต่ไม่มีช่วงไหนที่ทำหน้าที่สื่อสารมวลชนที่น่าตื่นตาตื่นใจเท่ากับตอนนี้ครับ</w:t>
      </w:r>
    </w:p>
    <w:p>
      <w:pPr>
        <w:pStyle w:val="BodyText"/>
      </w:pPr>
      <w:r>
        <w:t xml:space="preserve">(ดร.ชัย) ตื่นเต้นอย่างไรบ้างครับ เล่าให้เราฟังได้ไหมครับ มันไม่ใช่เฉพาะ Mobile Journalism เท่านั้นครับ วันนี้มันคือ AI Journalism ที่จะทำให้การสื่อสารเกิดขึ้นอย่างมีประสิทธิภาพ แม่นยำ เจาะถึงแก่น และไร้ข้อจำกัด เป็นครั้งแรกในประวัติศาสตร์โลก สุทธิชัย หยุ่น AI ก็บ้าข่าวเหมือนกันครับ และต่อไปนี้ผมจะบ้าข่าวมากกว่าเดิม เพราะว่าจะอยู่ที่ไหน เมื่อไหร่ ก็ทำหน้าที่ของนักข่าวได้ครับ</w:t>
      </w:r>
    </w:p>
    <w:p>
      <w:pPr>
        <w:pStyle w:val="BodyText"/>
      </w:pPr>
      <w:r>
        <w:t xml:space="preserve">(ดร.ชัย) ขนาดนั้นเลยหรอครับ ลองขยายความให้ผู้เข้าร่วมงานได้เห็นภาพมากกว่านี้ได้ไหมครับ</w:t>
      </w:r>
    </w:p>
    <w:p>
      <w:pPr>
        <w:pStyle w:val="BodyText"/>
      </w:pPr>
      <w:r>
        <w:t xml:space="preserve">(Suthichai AI) แบบนี้นะ ดร.ชัย เพราะ Suthichai AI จะวิเคราะห์ข่าวได้ทุกนาที ทุกสถานที่ และทุกเหตุการณ์ ไม่ว่าจะเกิดที่ไหน เมื่อไหร่ และภายใต้สถานการณ์อย่างไร เตรียมพร้อมที่จะเป็นนักข่าว AI ที่สำคัญคือผมจะหล่อแบบนี้ไปตลอด Suthichai AI ไม่ต้องหลับ ไม่ต้องนอน รับใช้ผตรวจสอบข้อเท็จจริง และ ลบล้าง Hate Speech จากสนามข่าว ใน Platforms ต่าง ๆ ไม่เพียงแต่เท่านั้น ผมจะใช้เทคโนโลยี AI ยกระดับการทำหน้าของสื่อมวลชนอย่างเข้มข้น</w:t>
      </w:r>
    </w:p>
    <w:p>
      <w:pPr>
        <w:pStyle w:val="BodyText"/>
      </w:pPr>
      <w:r>
        <w:t xml:space="preserve">(ดร.ชัย) แล้วมีอะไรพิเศษไปอีกานั้นอีกไหมครับ</w:t>
      </w:r>
    </w:p>
    <w:p>
      <w:pPr>
        <w:pStyle w:val="BodyText"/>
      </w:pPr>
      <w:r>
        <w:t xml:space="preserve">(Suthichai AI) นักข่าว AI อย่างผมจะช่วยลดช่องว่างของการรับรู้ข่าวสารสำคัญของทุกชุมชนทั่วประเทศ ผมจะทำให้เท่าเทียมของการ และการวิเคราะห์เจาะลึกประเด็นวิถีความเป็นอยู่ของประชาชนทุกภาคส่วน ผมสามารถรายงานข่าวเป็นภาษาถิ่นภาคเหนือ ป้อแม่ปี้น้องจาวเหนือ ผมเป็นห่วง หมอกควันเกินมาตรฐานนะครับ ถึงภาคอีสาน สวัสดีครับ พี่น้องชาวอีสาน เฮ็ดนาปีนี้เป็นจังได ยิ่งกว่านั้นผมจะใช้เทคโนโลยีกับโลกอย่างคึกคักต่อเนื่อง เปลี่ยน ไทยก็ต้องปรับ สุทธิชัย หยุ่น AI ขออาสาทำหน้าที่เป็นนักรบไฮเทค ที่จะนำทัพแห่งข่าวสาร เพื่อสร้างเสริมให้ ทุกจังหวะ และทุกสถานการณ์ครับ</w:t>
      </w:r>
    </w:p>
    <w:p>
      <w:pPr>
        <w:pStyle w:val="BodyText"/>
      </w:pPr>
      <w:r>
        <w:t xml:space="preserve">(ดร.ชัย) ทำให้ผมตื่นเต้นมากเลยนะครับที่คุณสุทธิชัย หยุ่น สามารถพูดภาษาถิ่นได้คล่องขนาดนี้ครับ อะไรคือข้อได้เปรียบของความ เป็น AI ครับ</w:t>
      </w:r>
    </w:p>
    <w:p>
      <w:pPr>
        <w:pStyle w:val="BodyText"/>
      </w:pPr>
      <w:r>
        <w:t xml:space="preserve">(Suthichai AI) สุทธิชัย หยุ่น AI ไม่ได้เป็นมนุษย์ธรรมดานะครับ เพราะผมอยู่ได้โดยไม่ต้องหายใจครับ นั้นแปลว่าผมจะอยู่อมตะชั่วนิรันดร์ Suthichai AI จะเป็นนักข่าวจากโลกมนุษย์ที่จะรายงานสด Live จากดาวอังคารคนแรกครับ สุทธิชัย หยุ่น AI Live Live Live Live และ Live จากนาทีนี้ถึงชั่วนิรันดร์ครับ</w:t>
      </w:r>
    </w:p>
    <w:p>
      <w:pPr>
        <w:pStyle w:val="BodyText"/>
      </w:pPr>
      <w:r>
        <w:t xml:space="preserve">(ดร.ชัย) ถึงจะเป็นอาทาร์ แต่ก็เป็นอย่างเต็มเปลี่ยมจริง ๆ นะครับ ด้วยความเป็นพิธีกรมืออาชีพของคุณสุทธิชัยช่วยพูดปิดให้เราอีกสักหน่อยครับ</w:t>
      </w:r>
    </w:p>
    <w:p>
      <w:pPr>
        <w:pStyle w:val="BodyText"/>
      </w:pPr>
      <w:r>
        <w:t xml:space="preserve">(Suthichai AI) สุดท้ายนี้ผมก็ต้องขอขอบคุณท่านผู้มีเกียรติทุกท่าน ผมขอไปปฏิบัติลับเฉพาะก่อนครับ ขอลาท่านผู้มีเกียรติที่มาร่วมงานในวันนี้ สวัสดีครับทุกท่าน</w:t>
      </w:r>
    </w:p>
    <w:p>
      <w:pPr>
        <w:pStyle w:val="BodyText"/>
      </w:pPr>
      <w:r>
        <w:t xml:space="preserve">(ดร.ชัย) ครับ นั่นก็คือ Suthichai AI ก็ขอขอบคุณ คุณสุทธิชัย หยุ่นมากนะครับ เนื้อหาสาระของ AI for Thai หรือ AI Platform สัญชาติไทย มีให้ทุกท่านได้สัมผัสแล้วก็ยังมีหัวข้อสัมมนาที่ ขอเชิญทุกท่านสัมผัสกับประสบการณ์ไปกับพวกเราสวทช. ขอขอบคุณ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ศิริพร) ต้องขอขอบคุณ ดร.ชัย วุฒิวิวัฒน์ชัย ผู้อำนวยนะคะ และต้องขอบพระคุณค่ะ สื่อมวลชน AI ท่านแรกนะคะ คุณ สุทธิชัย หยุ่น ที่ให้เกียรติมาร่วมงานของเราในวันนี้ค่ะ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ค่ะ และในโอกาสนี้นะคะ ดิฉันขอเชิญดร.ชัย วุฒิวิวัฒน์ชัย ขับเคลื่อน AI for Thai ร่วมกันถ่ายภาพเพื่อเป็นประวัติศาสตร์การก้าวข้าม AI สัญชาติไทยในวันนี้ค่ะ ขอเรียนเชิญ ดร.ชัย วุฒิวิวัฒน์ชัย ท่านผู้อำนวยการ NECTEC สวทช.</w:t>
      </w:r>
    </w:p>
    <w:p>
      <w:pPr>
        <w:pStyle w:val="BodyText"/>
      </w:pPr>
      <w:r>
        <w:t xml:space="preserve">(คุณศิริพร) ค่ะ จากบริษัท กสท โทรคมนาคม จำกัด</w:t>
      </w:r>
    </w:p>
    <w:p>
      <w:pPr>
        <w:pStyle w:val="BodyText"/>
      </w:pPr>
      <w:r>
        <w:t xml:space="preserve">(มหาชน) หรือ CAT ค่ะ ธนาคารกรุงเทพ จำกัด</w:t>
      </w:r>
    </w:p>
    <w:p>
      <w:pPr>
        <w:pStyle w:val="BodyText"/>
      </w:pPr>
      <w:r>
        <w:t xml:space="preserve">(มหาชน) และบริษัท บริษัท อินเทอร์เน็ตประเทศไทย จำกัด</w:t>
      </w:r>
    </w:p>
    <w:p>
      <w:pPr>
        <w:pStyle w:val="BodyText"/>
      </w:pPr>
      <w:r>
        <w:t xml:space="preserve">(มหาชน) หรือ INET ค่ะ ขอกราบขอบพระคุณนะคะ พันธมิตร ที่ช่วยกับขับเคลื่อน AI for Thai ในวันนี้นะคะ</w:t>
      </w:r>
    </w:p>
    <w:p>
      <w:pPr>
        <w:pStyle w:val="BodyText"/>
      </w:pPr>
      <w:r>
        <w:t xml:space="preserve">(คุณศิริพร) ค่ะ และพิธีเปิดงานวิชาการและนิทรรศการของ NECTEC ในช่วงเช้าได้เสร็จสิ้นแล้วค่ะ สำหรับกำหนดการต่อไปปนะคะ ทุกท่านสามารถเข้าร่วมรับฟังหัวข้อสัมนานะคะ นอกจากนี้ค่ะ เรายังมีนิทรรศการพร้อมกับทีมนักวิจัยที่จะมาคอยอธิบายผลงาน ซึ่งพร้อมร่วมงานกับทุกท่านในวันนี้ด้วยนะคะ เพื่อที่จะได้นำไปสร้างประโยชน์ต่อเศรษฐกิจทุกท่านร่วมรับชมได้ตามอัธยาศัยค่ะ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ค่ะ และสำหรับวันนี้นะคะ ดิฉันและ ดร.ปรัชญา บุญขวัญ ต้องขอลาทุกท่านไปก่อน ขอขอบคุณทุกท่าน ร่วมเป็นเกียรติในพิธีเปิดงานในเช้าวันนี้ ขอขอบคุณค่ะ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 วันที่ 27 เมษายน มีการประชุม สวนสการ นิทรรศการ โดยมีท่านนายกัฐมนตรีเป็นประธานนะครับ หัวข้อที่ท่านนายกรัฐมนตรี ที่ได้มีการประชุมได้คุยกับ นายกรัฐมนตรีที่ได้สนับสนุนนะครับ หัวข้อแรกที่ผมใช้เวลาไม่นานนะครับ หัวข้อแรกที่เราคุยกันและเป็นความสำคัญของประเทศ ก็คือ การส่งเสริมให้ประชาช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ซ้อมNECTEC ACE 2019 ห้องที่ 1</dc:title>
  <dc:creator/>
  <cp:keywords/>
  <dcterms:created xsi:type="dcterms:W3CDTF">2021-03-23T08:37:11Z</dcterms:created>
  <dcterms:modified xsi:type="dcterms:W3CDTF">2021-03-23T08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กันยายน 2562 เวลา 15.55 น.</vt:lpwstr>
  </property>
  <property fmtid="{D5CDD505-2E9C-101B-9397-08002B2CF9AE}" pid="3" name="subtitle">
    <vt:lpwstr/>
  </property>
</Properties>
</file>